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27220A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0;margin-top:15.2pt;width:142.5pt;height:29.85pt;z-index:251637248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6E1356" w:rsidP="00BA0F69">
      <w:pPr>
        <w:tabs>
          <w:tab w:val="left" w:pos="795"/>
          <w:tab w:val="center" w:pos="4536"/>
        </w:tabs>
      </w:pPr>
      <w:r>
        <w:t xml:space="preserve">   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27220A" w:rsidP="00BA0F69">
      <w:pPr>
        <w:tabs>
          <w:tab w:val="left" w:pos="795"/>
          <w:tab w:val="center" w:pos="4536"/>
        </w:tabs>
        <w:rPr>
          <w:noProof/>
          <w:lang w:eastAsia="tr-TR"/>
        </w:rPr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36" type="#_x0000_t32" style="position:absolute;margin-left:226.8pt;margin-top:9.05pt;width:0;height:49.5pt;z-index:25163929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" strokecolor="black [3213]" strokeweight=".5pt">
            <v:stroke endarrow="block" joinstyle="miter"/>
            <w10:wrap anchorx="margin"/>
          </v:shape>
        </w:pic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BA0F69" w:rsidRDefault="0027220A" w:rsidP="00BA0F69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5" style="position:absolute;margin-left:71.65pt;margin-top:20.2pt;width:309.1pt;height:27.1pt;z-index:25164134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" filled="f" strokecolor="black [3213]" strokeweight="1pt">
            <w10:wrap anchorx="margin"/>
          </v:rect>
        </w:pict>
      </w:r>
    </w:p>
    <w:p w:rsidR="00BA0F69" w:rsidRDefault="00D92CB6" w:rsidP="00A74F8D">
      <w:pPr>
        <w:tabs>
          <w:tab w:val="left" w:pos="795"/>
          <w:tab w:val="center" w:pos="4536"/>
        </w:tabs>
        <w:jc w:val="center"/>
      </w:pPr>
      <w:r>
        <w:t xml:space="preserve">Cihazın yan tarafında </w:t>
      </w:r>
      <w:r w:rsidR="00EC5CBF">
        <w:t>bulunan “Power” tuşuna basarak cihazı açınız</w:t>
      </w:r>
      <w:r w:rsidR="00BA0F69">
        <w:t>.</w:t>
      </w:r>
    </w:p>
    <w:p w:rsidR="00BA0F69" w:rsidRDefault="0027220A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4" type="#_x0000_t32" style="position:absolute;left:0;text-align:left;margin-left:226.75pt;margin-top:9.85pt;width:0;height:49.5pt;z-index:2516792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" strokecolor="black [3213]" strokeweight=".5pt">
            <v:stroke endarrow="block" joinstyle="miter"/>
            <w10:wrap anchorx="margin"/>
          </v:shape>
        </w:pict>
      </w: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48691C" w:rsidRDefault="0027220A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3" type="#_x0000_t202" style="position:absolute;margin-left:89pt;margin-top:8.7pt;width:275.1pt;height:23.35pt;z-index:25164441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">
            <v:textbox>
              <w:txbxContent>
                <w:p w:rsidR="00536129" w:rsidRDefault="00D92CB6" w:rsidP="00EC5CBF">
                  <w:pPr>
                    <w:jc w:val="center"/>
                  </w:pPr>
                  <w:r>
                    <w:t>Yeni ya da mevcut metodunuzu giriniz.</w:t>
                  </w:r>
                </w:p>
              </w:txbxContent>
            </v:textbox>
            <w10:wrap anchorx="margin"/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536129" w:rsidRDefault="0027220A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2" o:spid="_x0000_s1032" type="#_x0000_t32" style="position:absolute;margin-left:226.95pt;margin-top:5.3pt;width:0;height:49.5pt;z-index:25164748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" strokecolor="windowText" strokeweight=".5pt">
            <v:stroke endarrow="block" joinstyle="miter"/>
            <w10:wrap anchorx="margin"/>
          </v:shape>
        </w:pict>
      </w:r>
    </w:p>
    <w:p w:rsidR="00536129" w:rsidRDefault="0027220A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0;margin-top:274.95pt;width:195.4pt;height:38.35pt;z-index:251665920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">
            <v:textbox>
              <w:txbxContent>
                <w:p w:rsidR="003E6023" w:rsidRPr="00EC5CBF" w:rsidRDefault="00745F16" w:rsidP="00745F16">
                  <w:pPr>
                    <w:jc w:val="both"/>
                  </w:pPr>
                  <w:r>
                    <w:t xml:space="preserve">İşlem bittikten sonra tray’i alınız ardından cihazı kapatınız. 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17" o:spid="_x0000_s1031" type="#_x0000_t32" style="position:absolute;margin-left:0;margin-top:212.1pt;width:0;height:49.5pt;z-index:251674112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8" type="#_x0000_t202" style="position:absolute;margin-left:71.95pt;margin-top:149.05pt;width:308.7pt;height:52.35pt;z-index:251653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">
            <v:textbox>
              <w:txbxContent>
                <w:p w:rsidR="00B2716B" w:rsidRDefault="00D92CB6" w:rsidP="00745F16">
                  <w:pPr>
                    <w:jc w:val="both"/>
                  </w:pPr>
                  <w:r>
                    <w:t>Ana kapağı kapatıp üzerinde koşan adam figürü olan tuşa basarak işlemi başlatınız. Gerektiği durumda üzerinde krmızı el olan tuşa basarak işlemi durdurabilirsiniz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Düz Ok Bağlayıcısı 4" o:spid="_x0000_s1030" type="#_x0000_t32" style="position:absolute;margin-left:0;margin-top:92.4pt;width:0;height:49.5pt;z-index:251657728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9" type="#_x0000_t202" style="position:absolute;margin-left:88.3pt;margin-top:40.8pt;width:275.15pt;height:110.55pt;z-index:251646464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">
            <v:textbox style="mso-fit-shape-to-text:t">
              <w:txbxContent>
                <w:p w:rsidR="00EC5CBF" w:rsidRDefault="00745F16" w:rsidP="00EC5CBF">
                  <w:pPr>
                    <w:jc w:val="both"/>
                  </w:pPr>
                  <w:r>
                    <w:t>Elektrotlu tray’e</w:t>
                  </w:r>
                  <w:r w:rsidR="00D92CB6">
                    <w:t xml:space="preserve"> yerleştirilmiş örneklerinizi kapağı kapalı şekilde ve +/- kutuplara dikkat ederek cihaza yerleştiriniz.</w:t>
                  </w:r>
                </w:p>
              </w:txbxContent>
            </v:textbox>
          </v:shape>
        </w:pict>
      </w:r>
    </w:p>
    <w:sectPr w:rsidR="00536129" w:rsidSect="007470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284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20A" w:rsidRDefault="0027220A" w:rsidP="001705DD">
      <w:pPr>
        <w:spacing w:after="0" w:line="240" w:lineRule="auto"/>
      </w:pPr>
      <w:r>
        <w:separator/>
      </w:r>
    </w:p>
  </w:endnote>
  <w:endnote w:type="continuationSeparator" w:id="0">
    <w:p w:rsidR="0027220A" w:rsidRDefault="0027220A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1FE" w:rsidRDefault="00B571F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745" w:type="dxa"/>
      <w:jc w:val="center"/>
      <w:tblLook w:val="04A0" w:firstRow="1" w:lastRow="0" w:firstColumn="1" w:lastColumn="0" w:noHBand="0" w:noVBand="1"/>
    </w:tblPr>
    <w:tblGrid>
      <w:gridCol w:w="3814"/>
      <w:gridCol w:w="2854"/>
      <w:gridCol w:w="2855"/>
      <w:gridCol w:w="222"/>
    </w:tblGrid>
    <w:tr w:rsidR="001232A2" w:rsidTr="00B571FE">
      <w:trPr>
        <w:trHeight w:val="257"/>
        <w:jc w:val="center"/>
      </w:trPr>
      <w:tc>
        <w:tcPr>
          <w:tcW w:w="381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1232A2" w:rsidRDefault="001232A2" w:rsidP="001232A2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Hazırlayan</w:t>
          </w:r>
        </w:p>
      </w:tc>
      <w:tc>
        <w:tcPr>
          <w:tcW w:w="28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1232A2" w:rsidRDefault="001232A2" w:rsidP="001232A2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Onay</w:t>
          </w:r>
        </w:p>
      </w:tc>
      <w:tc>
        <w:tcPr>
          <w:tcW w:w="28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1232A2" w:rsidRDefault="001232A2" w:rsidP="001232A2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Kalite Sistem Onayı</w:t>
          </w: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</w:tr>
    <w:tr w:rsidR="001232A2" w:rsidTr="00B571FE">
      <w:trPr>
        <w:trHeight w:val="257"/>
        <w:jc w:val="center"/>
      </w:trPr>
      <w:tc>
        <w:tcPr>
          <w:tcW w:w="3814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Araş. Gör. M. Soner TÜRKÜNER</w:t>
          </w:r>
        </w:p>
      </w:tc>
      <w:tc>
        <w:tcPr>
          <w:tcW w:w="2854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Prof. Dr. Uygar Halis TAZEBAY</w:t>
          </w:r>
        </w:p>
      </w:tc>
      <w:tc>
        <w:tcPr>
          <w:tcW w:w="2855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pStyle w:val="Al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Prof. Dr. Muhammed Hasan ASLAN</w:t>
          </w: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</w:tr>
    <w:tr w:rsidR="001232A2" w:rsidTr="00B571FE">
      <w:trPr>
        <w:trHeight w:val="257"/>
        <w:jc w:val="center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1232A2" w:rsidRDefault="001232A2" w:rsidP="001232A2">
          <w:pPr>
            <w:rPr>
              <w:sz w:val="20"/>
              <w:szCs w:val="20"/>
              <w:lang w:eastAsia="tr-TR"/>
            </w:rPr>
          </w:pPr>
        </w:p>
      </w:tc>
    </w:tr>
    <w:tr w:rsidR="001232A2" w:rsidTr="00B571FE">
      <w:trPr>
        <w:trHeight w:val="257"/>
        <w:jc w:val="center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1232A2" w:rsidRDefault="001232A2" w:rsidP="001232A2">
          <w:pPr>
            <w:rPr>
              <w:rFonts w:ascii="Times New Roman" w:hAnsi="Times New Roman" w:cs="Times New Roman"/>
            </w:rPr>
          </w:pPr>
        </w:p>
      </w:tc>
      <w:tc>
        <w:tcPr>
          <w:tcW w:w="22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1232A2" w:rsidRDefault="001232A2" w:rsidP="001232A2">
          <w:pPr>
            <w:rPr>
              <w:sz w:val="20"/>
              <w:szCs w:val="20"/>
              <w:lang w:eastAsia="tr-TR"/>
            </w:rPr>
          </w:pPr>
        </w:p>
      </w:tc>
    </w:tr>
  </w:tbl>
  <w:p w:rsidR="00B571FE" w:rsidRPr="005543A2" w:rsidRDefault="00B571FE" w:rsidP="00B571FE">
    <w:pPr>
      <w:spacing w:after="0" w:line="240" w:lineRule="auto"/>
      <w:rPr>
        <w:rFonts w:ascii="Tahoma" w:eastAsia="Times New Roman" w:hAnsi="Tahoma" w:cs="Tahoma"/>
        <w:color w:val="000000"/>
        <w:sz w:val="16"/>
        <w:szCs w:val="16"/>
        <w:lang w:eastAsia="tr-TR"/>
      </w:rPr>
    </w:pPr>
    <w:r w:rsidRPr="005543A2">
      <w:rPr>
        <w:rFonts w:ascii="Tahoma" w:eastAsia="Times New Roman" w:hAnsi="Tahoma" w:cs="Tahoma"/>
        <w:color w:val="000000"/>
        <w:sz w:val="16"/>
        <w:szCs w:val="16"/>
        <w:lang w:eastAsia="tr-TR"/>
      </w:rPr>
      <w:t>FR-02</w:t>
    </w:r>
    <w:r>
      <w:rPr>
        <w:rFonts w:ascii="Tahoma" w:eastAsia="Times New Roman" w:hAnsi="Tahoma" w:cs="Tahoma"/>
        <w:color w:val="000000"/>
        <w:sz w:val="16"/>
        <w:szCs w:val="16"/>
        <w:lang w:eastAsia="tr-TR"/>
      </w:rPr>
      <w:t xml:space="preserve">58 </w:t>
    </w:r>
    <w:r w:rsidRPr="005543A2">
      <w:rPr>
        <w:rFonts w:ascii="Tahoma" w:eastAsia="Times New Roman" w:hAnsi="Tahoma" w:cs="Tahoma"/>
        <w:color w:val="000000"/>
        <w:sz w:val="16"/>
        <w:szCs w:val="16"/>
        <w:lang w:eastAsia="tr-TR"/>
      </w:rPr>
      <w:t xml:space="preserve">Yayın Tarihi: </w:t>
    </w:r>
    <w:r>
      <w:rPr>
        <w:rFonts w:ascii="Tahoma" w:eastAsia="Times New Roman" w:hAnsi="Tahoma" w:cs="Tahoma"/>
        <w:color w:val="000000"/>
        <w:sz w:val="16"/>
        <w:szCs w:val="16"/>
        <w:lang w:eastAsia="tr-TR"/>
      </w:rPr>
      <w:t>01.11</w:t>
    </w:r>
    <w:r w:rsidRPr="005543A2">
      <w:rPr>
        <w:rFonts w:ascii="Tahoma" w:eastAsia="Times New Roman" w:hAnsi="Tahoma" w:cs="Tahoma"/>
        <w:color w:val="000000"/>
        <w:sz w:val="16"/>
        <w:szCs w:val="16"/>
        <w:lang w:eastAsia="tr-TR"/>
      </w:rPr>
      <w:t>.2017 Değ.No:0 Değ.Tarihi:-</w:t>
    </w:r>
  </w:p>
  <w:p w:rsidR="001232A2" w:rsidRDefault="001232A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1FE" w:rsidRDefault="00B571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20A" w:rsidRDefault="0027220A" w:rsidP="001705DD">
      <w:pPr>
        <w:spacing w:after="0" w:line="240" w:lineRule="auto"/>
      </w:pPr>
      <w:r>
        <w:separator/>
      </w:r>
    </w:p>
  </w:footnote>
  <w:footnote w:type="continuationSeparator" w:id="0">
    <w:p w:rsidR="0027220A" w:rsidRDefault="0027220A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1FE" w:rsidRDefault="00B571F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B571FE" w:rsidTr="00B571FE">
      <w:tc>
        <w:tcPr>
          <w:tcW w:w="2136" w:type="dxa"/>
          <w:vMerge w:val="restart"/>
        </w:tcPr>
        <w:p w:rsidR="00B571FE" w:rsidRDefault="00B571FE" w:rsidP="00B571FE">
          <w:r>
            <w:rPr>
              <w:noProof/>
              <w:lang w:eastAsia="tr-TR"/>
            </w:rPr>
            <w:drawing>
              <wp:inline distT="0" distB="0" distL="0" distR="0" wp14:anchorId="47C29808" wp14:editId="0F4F4DBD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B571FE" w:rsidRDefault="00B571FE" w:rsidP="00B571FE">
          <w:pPr>
            <w:jc w:val="center"/>
            <w:rPr>
              <w:b/>
              <w:sz w:val="28"/>
              <w:szCs w:val="28"/>
            </w:rPr>
          </w:pPr>
        </w:p>
        <w:p w:rsidR="00B571FE" w:rsidRDefault="00B571FE" w:rsidP="00B571FE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rotein IEF Cell 2D Elektroforezi</w:t>
          </w:r>
        </w:p>
        <w:p w:rsidR="00B571FE" w:rsidRPr="00944F49" w:rsidRDefault="00B571FE" w:rsidP="00B571FE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BIORAD)</w:t>
          </w:r>
        </w:p>
        <w:p w:rsidR="00B571FE" w:rsidRPr="00FF0563" w:rsidRDefault="00B571FE" w:rsidP="00B571FE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B571FE" w:rsidRPr="00533D62" w:rsidRDefault="00B571FE" w:rsidP="00B571FE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B571FE" w:rsidRDefault="00B571FE" w:rsidP="00B571FE">
          <w:r>
            <w:t>Dok. No</w:t>
          </w:r>
        </w:p>
      </w:tc>
      <w:tc>
        <w:tcPr>
          <w:tcW w:w="1275" w:type="dxa"/>
        </w:tcPr>
        <w:p w:rsidR="00B571FE" w:rsidRDefault="00B571FE" w:rsidP="00B571FE">
          <w:r>
            <w:t>CH-TL-0245</w:t>
          </w:r>
          <w:bookmarkStart w:id="0" w:name="_GoBack"/>
          <w:bookmarkEnd w:id="0"/>
        </w:p>
      </w:tc>
    </w:tr>
    <w:tr w:rsidR="00B571FE" w:rsidTr="00B571FE">
      <w:tc>
        <w:tcPr>
          <w:tcW w:w="2136" w:type="dxa"/>
          <w:vMerge/>
        </w:tcPr>
        <w:p w:rsidR="00B571FE" w:rsidRDefault="00B571FE" w:rsidP="00B571FE"/>
      </w:tc>
      <w:tc>
        <w:tcPr>
          <w:tcW w:w="4952" w:type="dxa"/>
          <w:vMerge/>
        </w:tcPr>
        <w:p w:rsidR="00B571FE" w:rsidRDefault="00B571FE" w:rsidP="00B571FE"/>
      </w:tc>
      <w:tc>
        <w:tcPr>
          <w:tcW w:w="1843" w:type="dxa"/>
        </w:tcPr>
        <w:p w:rsidR="00B571FE" w:rsidRDefault="00B571FE" w:rsidP="00B571FE">
          <w:r>
            <w:t>İlk Yayın Tarihi</w:t>
          </w:r>
        </w:p>
      </w:tc>
      <w:tc>
        <w:tcPr>
          <w:tcW w:w="1275" w:type="dxa"/>
        </w:tcPr>
        <w:p w:rsidR="00B571FE" w:rsidRDefault="00B571FE" w:rsidP="00B571FE">
          <w:r>
            <w:t>10.07.2018</w:t>
          </w:r>
        </w:p>
      </w:tc>
    </w:tr>
    <w:tr w:rsidR="00B571FE" w:rsidTr="00B571FE">
      <w:tc>
        <w:tcPr>
          <w:tcW w:w="2136" w:type="dxa"/>
          <w:vMerge/>
        </w:tcPr>
        <w:p w:rsidR="00B571FE" w:rsidRDefault="00B571FE" w:rsidP="00B571FE"/>
      </w:tc>
      <w:tc>
        <w:tcPr>
          <w:tcW w:w="4952" w:type="dxa"/>
          <w:vMerge/>
        </w:tcPr>
        <w:p w:rsidR="00B571FE" w:rsidRDefault="00B571FE" w:rsidP="00B571FE"/>
      </w:tc>
      <w:tc>
        <w:tcPr>
          <w:tcW w:w="1843" w:type="dxa"/>
        </w:tcPr>
        <w:p w:rsidR="00B571FE" w:rsidRDefault="00B571FE" w:rsidP="00B571FE">
          <w:r>
            <w:t>Revizyon Tarihi</w:t>
          </w:r>
        </w:p>
      </w:tc>
      <w:tc>
        <w:tcPr>
          <w:tcW w:w="1275" w:type="dxa"/>
        </w:tcPr>
        <w:p w:rsidR="00B571FE" w:rsidRDefault="00B571FE" w:rsidP="00B571FE">
          <w:r>
            <w:t>-</w:t>
          </w:r>
        </w:p>
      </w:tc>
    </w:tr>
    <w:tr w:rsidR="00B571FE" w:rsidTr="00B571FE">
      <w:tc>
        <w:tcPr>
          <w:tcW w:w="2136" w:type="dxa"/>
          <w:vMerge/>
        </w:tcPr>
        <w:p w:rsidR="00B571FE" w:rsidRDefault="00B571FE" w:rsidP="00B571FE"/>
      </w:tc>
      <w:tc>
        <w:tcPr>
          <w:tcW w:w="4952" w:type="dxa"/>
          <w:vMerge/>
        </w:tcPr>
        <w:p w:rsidR="00B571FE" w:rsidRDefault="00B571FE" w:rsidP="00B571FE"/>
      </w:tc>
      <w:tc>
        <w:tcPr>
          <w:tcW w:w="1843" w:type="dxa"/>
        </w:tcPr>
        <w:p w:rsidR="00B571FE" w:rsidRDefault="00B571FE" w:rsidP="00B571FE">
          <w:r>
            <w:t>Revizyon No</w:t>
          </w:r>
        </w:p>
      </w:tc>
      <w:tc>
        <w:tcPr>
          <w:tcW w:w="1275" w:type="dxa"/>
        </w:tcPr>
        <w:p w:rsidR="00B571FE" w:rsidRDefault="00B571FE" w:rsidP="00B571FE">
          <w:r>
            <w:t>0</w:t>
          </w:r>
        </w:p>
      </w:tc>
    </w:tr>
    <w:tr w:rsidR="00B571FE" w:rsidTr="00B571FE">
      <w:tc>
        <w:tcPr>
          <w:tcW w:w="2136" w:type="dxa"/>
          <w:vMerge/>
        </w:tcPr>
        <w:p w:rsidR="00B571FE" w:rsidRDefault="00B571FE" w:rsidP="00B571FE"/>
      </w:tc>
      <w:tc>
        <w:tcPr>
          <w:tcW w:w="4952" w:type="dxa"/>
          <w:vMerge/>
        </w:tcPr>
        <w:p w:rsidR="00B571FE" w:rsidRDefault="00B571FE" w:rsidP="00B571FE"/>
      </w:tc>
      <w:tc>
        <w:tcPr>
          <w:tcW w:w="1843" w:type="dxa"/>
        </w:tcPr>
        <w:p w:rsidR="00B571FE" w:rsidRDefault="00B571FE" w:rsidP="00B571FE">
          <w:r>
            <w:t>Sayfa No</w:t>
          </w:r>
        </w:p>
      </w:tc>
      <w:tc>
        <w:tcPr>
          <w:tcW w:w="1275" w:type="dxa"/>
        </w:tcPr>
        <w:p w:rsidR="00B571FE" w:rsidRDefault="00B571FE" w:rsidP="00B571FE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1FE" w:rsidRDefault="00B571F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B2ECF"/>
    <w:rsid w:val="000C50FC"/>
    <w:rsid w:val="001232A2"/>
    <w:rsid w:val="00167110"/>
    <w:rsid w:val="001705DD"/>
    <w:rsid w:val="00177ACD"/>
    <w:rsid w:val="001B1F0E"/>
    <w:rsid w:val="001D0705"/>
    <w:rsid w:val="001F7918"/>
    <w:rsid w:val="0027220A"/>
    <w:rsid w:val="00285804"/>
    <w:rsid w:val="00287499"/>
    <w:rsid w:val="002E74C5"/>
    <w:rsid w:val="00333D5F"/>
    <w:rsid w:val="003B6281"/>
    <w:rsid w:val="003E6023"/>
    <w:rsid w:val="0048691C"/>
    <w:rsid w:val="0051428F"/>
    <w:rsid w:val="00533D62"/>
    <w:rsid w:val="00536129"/>
    <w:rsid w:val="0055491C"/>
    <w:rsid w:val="00651553"/>
    <w:rsid w:val="006E1356"/>
    <w:rsid w:val="006E755B"/>
    <w:rsid w:val="00745F16"/>
    <w:rsid w:val="00747030"/>
    <w:rsid w:val="00825486"/>
    <w:rsid w:val="00906CC8"/>
    <w:rsid w:val="00944F49"/>
    <w:rsid w:val="00952F90"/>
    <w:rsid w:val="00A06321"/>
    <w:rsid w:val="00A74F8D"/>
    <w:rsid w:val="00A90780"/>
    <w:rsid w:val="00AD7263"/>
    <w:rsid w:val="00B2716B"/>
    <w:rsid w:val="00B571FE"/>
    <w:rsid w:val="00BA0F69"/>
    <w:rsid w:val="00CE51E0"/>
    <w:rsid w:val="00D66DC7"/>
    <w:rsid w:val="00D92CB6"/>
    <w:rsid w:val="00DA444F"/>
    <w:rsid w:val="00E16BB7"/>
    <w:rsid w:val="00EC389B"/>
    <w:rsid w:val="00EC5C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17"/>
        <o:r id="V:Rule5" type="connector" idref="#Düz Ok Bağlayıcısı 4"/>
      </o:rules>
    </o:shapelayout>
  </w:shapeDefaults>
  <w:decimalSymbol w:val=","/>
  <w:listSeparator w:val=";"/>
  <w14:docId w14:val="54060CDA"/>
  <w15:docId w15:val="{A9A3AD37-0DBD-4920-BAAA-A2931955C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11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7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76736-CEBF-4DA2-BECC-B28C1E0C3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8</cp:revision>
  <cp:lastPrinted>2017-04-03T08:26:00Z</cp:lastPrinted>
  <dcterms:created xsi:type="dcterms:W3CDTF">2017-11-07T14:55:00Z</dcterms:created>
  <dcterms:modified xsi:type="dcterms:W3CDTF">2018-08-31T11:13:00Z</dcterms:modified>
</cp:coreProperties>
</file>